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033A2A" w14:textId="7991BBD2" w:rsidR="0046128D" w:rsidRDefault="0046128D" w:rsidP="0046128D">
      <w:pPr>
        <w:autoSpaceDE w:val="0"/>
        <w:autoSpaceDN w:val="0"/>
        <w:adjustRightInd w:val="0"/>
        <w:rPr>
          <w:rFonts w:ascii="Times New Roman" w:hAnsi="Times New Roman" w:cs="Times New Roman"/>
          <w:lang w:val="en-NZ"/>
        </w:rPr>
      </w:pPr>
      <w:r w:rsidRPr="00865BFB">
        <w:rPr>
          <w:rFonts w:ascii="Times New Roman" w:hAnsi="Times New Roman" w:cs="Times New Roman"/>
          <w:lang w:val="en-NZ"/>
        </w:rPr>
        <w:t>Tabl</w:t>
      </w:r>
      <w:r w:rsidR="00FD1F57">
        <w:rPr>
          <w:rFonts w:ascii="Times New Roman" w:hAnsi="Times New Roman" w:cs="Times New Roman"/>
          <w:lang w:val="en-NZ"/>
        </w:rPr>
        <w:t>e</w:t>
      </w:r>
      <w:r w:rsidRPr="00865BFB">
        <w:rPr>
          <w:rFonts w:ascii="Times New Roman" w:hAnsi="Times New Roman" w:cs="Times New Roman"/>
          <w:lang w:val="en-NZ"/>
        </w:rPr>
        <w:t xml:space="preserve"> </w:t>
      </w:r>
      <w:r w:rsidR="0023423C">
        <w:rPr>
          <w:rFonts w:ascii="Times New Roman" w:hAnsi="Times New Roman" w:cs="Times New Roman"/>
          <w:lang w:val="en-NZ"/>
        </w:rPr>
        <w:t>2</w:t>
      </w:r>
      <w:r w:rsidR="00F56D10">
        <w:rPr>
          <w:rFonts w:ascii="Times New Roman" w:hAnsi="Times New Roman" w:cs="Times New Roman"/>
          <w:lang w:val="en-NZ"/>
        </w:rPr>
        <w:t>b</w:t>
      </w:r>
      <w:r w:rsidRPr="00865BFB">
        <w:rPr>
          <w:rFonts w:ascii="Times New Roman" w:hAnsi="Times New Roman" w:cs="Times New Roman"/>
          <w:lang w:val="en-NZ"/>
        </w:rPr>
        <w:t xml:space="preserve">. </w:t>
      </w:r>
      <w:r w:rsidRPr="00C04AE7">
        <w:rPr>
          <w:rFonts w:ascii="Times New Roman" w:hAnsi="Times New Roman" w:cs="Times New Roman"/>
          <w:lang w:val="en-NZ"/>
        </w:rPr>
        <w:t>Standardised factorial loads of D-EAS item</w:t>
      </w:r>
      <w:r>
        <w:rPr>
          <w:rFonts w:ascii="Times New Roman" w:hAnsi="Times New Roman" w:cs="Times New Roman"/>
          <w:lang w:val="en-NZ"/>
        </w:rPr>
        <w:t>s</w:t>
      </w:r>
      <w:proofErr w:type="gramStart"/>
      <w:r w:rsidRPr="00C04AE7">
        <w:rPr>
          <w:rFonts w:ascii="Times New Roman" w:hAnsi="Times New Roman" w:cs="Times New Roman"/>
          <w:lang w:val="en-NZ"/>
        </w:rPr>
        <w:t>’  (</w:t>
      </w:r>
      <w:proofErr w:type="gramEnd"/>
      <w:r w:rsidRPr="00C04AE7">
        <w:rPr>
          <w:rFonts w:ascii="Times New Roman" w:hAnsi="Times New Roman" w:cs="Times New Roman"/>
          <w:lang w:val="en-NZ"/>
        </w:rPr>
        <w:t>N=157)</w:t>
      </w:r>
    </w:p>
    <w:p w14:paraId="50DAFF80" w14:textId="77777777" w:rsidR="0046128D" w:rsidRDefault="0046128D" w:rsidP="0046128D">
      <w:pPr>
        <w:autoSpaceDE w:val="0"/>
        <w:autoSpaceDN w:val="0"/>
        <w:adjustRightInd w:val="0"/>
        <w:rPr>
          <w:rFonts w:ascii="Times New Roman" w:hAnsi="Times New Roman" w:cs="Times New Roman"/>
          <w:lang w:val="en-NZ"/>
        </w:rPr>
      </w:pPr>
    </w:p>
    <w:p w14:paraId="7C88ABB6" w14:textId="77777777" w:rsidR="0046128D" w:rsidRDefault="0046128D" w:rsidP="0046128D">
      <w:pPr>
        <w:autoSpaceDE w:val="0"/>
        <w:autoSpaceDN w:val="0"/>
        <w:adjustRightInd w:val="0"/>
        <w:rPr>
          <w:rFonts w:ascii="Times New Roman" w:hAnsi="Times New Roman" w:cs="Times New Roman"/>
          <w:lang w:val="en-NZ"/>
        </w:rPr>
      </w:pPr>
    </w:p>
    <w:tbl>
      <w:tblPr>
        <w:tblStyle w:val="Tablaconcuadrcula"/>
        <w:tblW w:w="9088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5"/>
        <w:gridCol w:w="1714"/>
        <w:gridCol w:w="1449"/>
      </w:tblGrid>
      <w:tr w:rsidR="0046128D" w:rsidRPr="00A02F33" w14:paraId="7552ADC4" w14:textId="77777777" w:rsidTr="0046128D">
        <w:trPr>
          <w:trHeight w:val="213"/>
        </w:trPr>
        <w:tc>
          <w:tcPr>
            <w:tcW w:w="5925" w:type="dxa"/>
            <w:tcBorders>
              <w:top w:val="single" w:sz="4" w:space="0" w:color="auto"/>
              <w:bottom w:val="single" w:sz="4" w:space="0" w:color="auto"/>
            </w:tcBorders>
          </w:tcPr>
          <w:p w14:paraId="223070A3" w14:textId="77777777" w:rsidR="0046128D" w:rsidRPr="0023423C" w:rsidRDefault="0046128D" w:rsidP="008653D3">
            <w:pPr>
              <w:rPr>
                <w:rFonts w:ascii="Times New Roman" w:hAnsi="Times New Roman" w:cs="Times New Roman"/>
                <w:lang w:val="en-NZ"/>
              </w:rPr>
            </w:pPr>
          </w:p>
          <w:p w14:paraId="375DD915" w14:textId="77777777" w:rsidR="0046128D" w:rsidRPr="0046128D" w:rsidRDefault="0046128D" w:rsidP="008653D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tem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5DD97D" w14:textId="77777777" w:rsidR="0046128D" w:rsidRPr="0046128D" w:rsidRDefault="0046128D" w:rsidP="008653D3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tandardised</w:t>
            </w:r>
            <w:proofErr w:type="spellEnd"/>
            <w:r>
              <w:rPr>
                <w:rFonts w:ascii="Times New Roman" w:hAnsi="Times New Roman" w:cs="Times New Roman"/>
              </w:rPr>
              <w:t xml:space="preserve"> factorial load</w:t>
            </w:r>
          </w:p>
        </w:tc>
        <w:tc>
          <w:tcPr>
            <w:tcW w:w="1449" w:type="dxa"/>
            <w:tcBorders>
              <w:top w:val="single" w:sz="4" w:space="0" w:color="auto"/>
              <w:bottom w:val="single" w:sz="4" w:space="0" w:color="auto"/>
            </w:tcBorders>
          </w:tcPr>
          <w:p w14:paraId="796D6899" w14:textId="77777777" w:rsidR="0046128D" w:rsidRPr="0046128D" w:rsidRDefault="0046128D" w:rsidP="008653D3">
            <w:pPr>
              <w:jc w:val="center"/>
              <w:rPr>
                <w:rFonts w:ascii="Times New Roman" w:hAnsi="Times New Roman" w:cs="Times New Roman"/>
              </w:rPr>
            </w:pPr>
            <w:r w:rsidRPr="0046128D">
              <w:rPr>
                <w:rFonts w:ascii="Times New Roman" w:hAnsi="Times New Roman" w:cs="Times New Roman"/>
              </w:rPr>
              <w:t>Kaiser-Meyer-</w:t>
            </w:r>
            <w:proofErr w:type="spellStart"/>
            <w:r w:rsidRPr="0046128D">
              <w:rPr>
                <w:rFonts w:ascii="Times New Roman" w:hAnsi="Times New Roman" w:cs="Times New Roman"/>
              </w:rPr>
              <w:t>Olkin</w:t>
            </w:r>
            <w:proofErr w:type="spellEnd"/>
          </w:p>
        </w:tc>
      </w:tr>
      <w:tr w:rsidR="0046128D" w:rsidRPr="00A02F33" w14:paraId="4EADDC26" w14:textId="77777777" w:rsidTr="0046128D">
        <w:trPr>
          <w:trHeight w:val="213"/>
        </w:trPr>
        <w:tc>
          <w:tcPr>
            <w:tcW w:w="5925" w:type="dxa"/>
            <w:tcBorders>
              <w:top w:val="single" w:sz="4" w:space="0" w:color="auto"/>
            </w:tcBorders>
          </w:tcPr>
          <w:p w14:paraId="7FE11F87" w14:textId="77777777" w:rsidR="0046128D" w:rsidRDefault="0046128D" w:rsidP="008653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  <w:tcBorders>
              <w:top w:val="single" w:sz="4" w:space="0" w:color="auto"/>
            </w:tcBorders>
            <w:vAlign w:val="center"/>
          </w:tcPr>
          <w:p w14:paraId="7A836A76" w14:textId="77777777" w:rsidR="0046128D" w:rsidRDefault="0046128D" w:rsidP="008653D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9" w:type="dxa"/>
            <w:tcBorders>
              <w:top w:val="single" w:sz="4" w:space="0" w:color="auto"/>
            </w:tcBorders>
          </w:tcPr>
          <w:p w14:paraId="1E982AC7" w14:textId="77777777" w:rsidR="0046128D" w:rsidRPr="0046128D" w:rsidRDefault="0046128D" w:rsidP="008653D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6128D" w:rsidRPr="00A02F33" w14:paraId="259C5DD8" w14:textId="77777777" w:rsidTr="0046128D">
        <w:trPr>
          <w:trHeight w:val="213"/>
        </w:trPr>
        <w:tc>
          <w:tcPr>
            <w:tcW w:w="5925" w:type="dxa"/>
          </w:tcPr>
          <w:p w14:paraId="7EE37F0F" w14:textId="77777777" w:rsidR="0046128D" w:rsidRPr="0046128D" w:rsidRDefault="0046128D" w:rsidP="0046128D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lang w:val="en-NZ"/>
              </w:rPr>
            </w:pPr>
            <w:r w:rsidRPr="0046128D">
              <w:rPr>
                <w:rFonts w:ascii="Times New Roman" w:hAnsi="Times New Roman" w:cs="Times New Roman"/>
                <w:lang w:val="en-NZ"/>
              </w:rPr>
              <w:t>Do you have to put in a lot of effort to hear what is being said in conversation with others?</w:t>
            </w:r>
          </w:p>
        </w:tc>
        <w:tc>
          <w:tcPr>
            <w:tcW w:w="1714" w:type="dxa"/>
            <w:vAlign w:val="bottom"/>
          </w:tcPr>
          <w:p w14:paraId="788E59CF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  <w:r w:rsidRPr="0046128D">
              <w:rPr>
                <w:rFonts w:ascii="Times New Roman" w:hAnsi="Times New Roman" w:cs="Times New Roman"/>
              </w:rPr>
              <w:t>0.90</w:t>
            </w:r>
          </w:p>
        </w:tc>
        <w:tc>
          <w:tcPr>
            <w:tcW w:w="1449" w:type="dxa"/>
            <w:vAlign w:val="bottom"/>
          </w:tcPr>
          <w:p w14:paraId="081841AE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  <w:r w:rsidRPr="0046128D">
              <w:rPr>
                <w:rFonts w:ascii="Times New Roman" w:hAnsi="Times New Roman" w:cs="Times New Roman"/>
              </w:rPr>
              <w:t>0.83</w:t>
            </w:r>
          </w:p>
        </w:tc>
      </w:tr>
      <w:tr w:rsidR="0046128D" w:rsidRPr="00A02F33" w14:paraId="0A1EC27A" w14:textId="77777777" w:rsidTr="0046128D">
        <w:trPr>
          <w:trHeight w:val="213"/>
        </w:trPr>
        <w:tc>
          <w:tcPr>
            <w:tcW w:w="5925" w:type="dxa"/>
          </w:tcPr>
          <w:p w14:paraId="7AC8F2B2" w14:textId="77777777" w:rsidR="0046128D" w:rsidRPr="0046128D" w:rsidRDefault="0046128D" w:rsidP="004612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  <w:vAlign w:val="bottom"/>
          </w:tcPr>
          <w:p w14:paraId="0A137E98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9" w:type="dxa"/>
            <w:vAlign w:val="bottom"/>
          </w:tcPr>
          <w:p w14:paraId="28EC3E4C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6128D" w:rsidRPr="00A02F33" w14:paraId="5DCA34DC" w14:textId="77777777" w:rsidTr="0046128D">
        <w:trPr>
          <w:trHeight w:val="204"/>
        </w:trPr>
        <w:tc>
          <w:tcPr>
            <w:tcW w:w="5925" w:type="dxa"/>
          </w:tcPr>
          <w:p w14:paraId="59178621" w14:textId="77777777" w:rsidR="0046128D" w:rsidRPr="0046128D" w:rsidRDefault="0046128D" w:rsidP="0046128D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lang w:val="en-NZ"/>
              </w:rPr>
            </w:pPr>
            <w:r w:rsidRPr="0046128D">
              <w:rPr>
                <w:rFonts w:ascii="Times New Roman" w:hAnsi="Times New Roman" w:cs="Times New Roman"/>
                <w:lang w:val="en-NZ"/>
              </w:rPr>
              <w:t>How much do you have to concentrate when listening to someone?</w:t>
            </w:r>
          </w:p>
        </w:tc>
        <w:tc>
          <w:tcPr>
            <w:tcW w:w="1714" w:type="dxa"/>
            <w:vAlign w:val="bottom"/>
          </w:tcPr>
          <w:p w14:paraId="76818896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  <w:r w:rsidRPr="0046128D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1449" w:type="dxa"/>
            <w:vAlign w:val="bottom"/>
          </w:tcPr>
          <w:p w14:paraId="6261D235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  <w:r w:rsidRPr="0046128D">
              <w:rPr>
                <w:rFonts w:ascii="Times New Roman" w:hAnsi="Times New Roman" w:cs="Times New Roman"/>
              </w:rPr>
              <w:t>0.82</w:t>
            </w:r>
          </w:p>
        </w:tc>
      </w:tr>
      <w:tr w:rsidR="0046128D" w:rsidRPr="00A02F33" w14:paraId="6A30E3BE" w14:textId="77777777" w:rsidTr="0046128D">
        <w:trPr>
          <w:trHeight w:val="204"/>
        </w:trPr>
        <w:tc>
          <w:tcPr>
            <w:tcW w:w="5925" w:type="dxa"/>
          </w:tcPr>
          <w:p w14:paraId="315AD48F" w14:textId="77777777" w:rsidR="0046128D" w:rsidRPr="0046128D" w:rsidRDefault="0046128D" w:rsidP="0046128D">
            <w:pPr>
              <w:rPr>
                <w:rFonts w:ascii="Times New Roman" w:hAnsi="Times New Roman" w:cs="Times New Roman"/>
                <w:lang w:val="en-NZ"/>
              </w:rPr>
            </w:pPr>
          </w:p>
        </w:tc>
        <w:tc>
          <w:tcPr>
            <w:tcW w:w="1714" w:type="dxa"/>
            <w:vAlign w:val="bottom"/>
          </w:tcPr>
          <w:p w14:paraId="0499365D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9" w:type="dxa"/>
            <w:vAlign w:val="bottom"/>
          </w:tcPr>
          <w:p w14:paraId="04C73B0C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6128D" w:rsidRPr="00A02F33" w14:paraId="0325C2BF" w14:textId="77777777" w:rsidTr="0046128D">
        <w:trPr>
          <w:trHeight w:val="213"/>
        </w:trPr>
        <w:tc>
          <w:tcPr>
            <w:tcW w:w="5925" w:type="dxa"/>
          </w:tcPr>
          <w:p w14:paraId="709DEC8D" w14:textId="77777777" w:rsidR="0046128D" w:rsidRPr="0046128D" w:rsidRDefault="0046128D" w:rsidP="0046128D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lang w:val="en-NZ"/>
              </w:rPr>
            </w:pPr>
            <w:r w:rsidRPr="0046128D">
              <w:rPr>
                <w:rFonts w:ascii="Times New Roman" w:hAnsi="Times New Roman" w:cs="Times New Roman"/>
                <w:lang w:val="en-NZ"/>
              </w:rPr>
              <w:t>How easily can you ignore other sounds when trying to listen to something?</w:t>
            </w:r>
          </w:p>
        </w:tc>
        <w:tc>
          <w:tcPr>
            <w:tcW w:w="1714" w:type="dxa"/>
            <w:vAlign w:val="bottom"/>
          </w:tcPr>
          <w:p w14:paraId="7588D914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  <w:r w:rsidRPr="0046128D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1449" w:type="dxa"/>
            <w:vAlign w:val="bottom"/>
          </w:tcPr>
          <w:p w14:paraId="1DFCB7D9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  <w:r w:rsidRPr="0046128D">
              <w:rPr>
                <w:rFonts w:ascii="Times New Roman" w:hAnsi="Times New Roman" w:cs="Times New Roman"/>
              </w:rPr>
              <w:t>0.95</w:t>
            </w:r>
          </w:p>
        </w:tc>
      </w:tr>
      <w:tr w:rsidR="0046128D" w:rsidRPr="00A02F33" w14:paraId="2F804181" w14:textId="77777777" w:rsidTr="0046128D">
        <w:trPr>
          <w:trHeight w:val="213"/>
        </w:trPr>
        <w:tc>
          <w:tcPr>
            <w:tcW w:w="5925" w:type="dxa"/>
          </w:tcPr>
          <w:p w14:paraId="5AACD4BB" w14:textId="77777777" w:rsidR="0046128D" w:rsidRPr="0046128D" w:rsidRDefault="0046128D" w:rsidP="0046128D">
            <w:pPr>
              <w:rPr>
                <w:rFonts w:ascii="Times New Roman" w:hAnsi="Times New Roman" w:cs="Times New Roman"/>
                <w:lang w:val="en-NZ"/>
              </w:rPr>
            </w:pPr>
          </w:p>
        </w:tc>
        <w:tc>
          <w:tcPr>
            <w:tcW w:w="1714" w:type="dxa"/>
            <w:vAlign w:val="bottom"/>
          </w:tcPr>
          <w:p w14:paraId="3369DE62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9" w:type="dxa"/>
            <w:vAlign w:val="bottom"/>
          </w:tcPr>
          <w:p w14:paraId="7F8514EA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6128D" w:rsidRPr="00A02F33" w14:paraId="0CE557BE" w14:textId="77777777" w:rsidTr="0046128D">
        <w:trPr>
          <w:trHeight w:val="213"/>
        </w:trPr>
        <w:tc>
          <w:tcPr>
            <w:tcW w:w="5925" w:type="dxa"/>
          </w:tcPr>
          <w:p w14:paraId="665DCC4D" w14:textId="77777777" w:rsidR="0046128D" w:rsidRPr="0046128D" w:rsidRDefault="0046128D" w:rsidP="0046128D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lang w:val="en-NZ"/>
              </w:rPr>
            </w:pPr>
            <w:r w:rsidRPr="0046128D">
              <w:rPr>
                <w:rFonts w:ascii="Times New Roman" w:hAnsi="Times New Roman" w:cs="Times New Roman"/>
                <w:lang w:val="en-NZ"/>
              </w:rPr>
              <w:t>Do you have to put in a lot of effort to follow discussion in a class, a meeting or a lecture?</w:t>
            </w:r>
          </w:p>
        </w:tc>
        <w:tc>
          <w:tcPr>
            <w:tcW w:w="1714" w:type="dxa"/>
            <w:vAlign w:val="bottom"/>
          </w:tcPr>
          <w:p w14:paraId="37738907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  <w:r w:rsidRPr="0046128D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1449" w:type="dxa"/>
            <w:vAlign w:val="bottom"/>
          </w:tcPr>
          <w:p w14:paraId="665CB053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  <w:r w:rsidRPr="0046128D">
              <w:rPr>
                <w:rFonts w:ascii="Times New Roman" w:hAnsi="Times New Roman" w:cs="Times New Roman"/>
              </w:rPr>
              <w:t>0.89</w:t>
            </w:r>
          </w:p>
        </w:tc>
      </w:tr>
      <w:tr w:rsidR="0046128D" w:rsidRPr="00A02F33" w14:paraId="37FBD6A2" w14:textId="77777777" w:rsidTr="0046128D">
        <w:trPr>
          <w:trHeight w:val="213"/>
        </w:trPr>
        <w:tc>
          <w:tcPr>
            <w:tcW w:w="5925" w:type="dxa"/>
          </w:tcPr>
          <w:p w14:paraId="5563C39A" w14:textId="77777777" w:rsidR="0046128D" w:rsidRPr="0046128D" w:rsidRDefault="0046128D" w:rsidP="0046128D">
            <w:pPr>
              <w:rPr>
                <w:rFonts w:ascii="Times New Roman" w:hAnsi="Times New Roman" w:cs="Times New Roman"/>
                <w:lang w:val="en-NZ"/>
              </w:rPr>
            </w:pPr>
          </w:p>
        </w:tc>
        <w:tc>
          <w:tcPr>
            <w:tcW w:w="1714" w:type="dxa"/>
            <w:vAlign w:val="bottom"/>
          </w:tcPr>
          <w:p w14:paraId="6F53D1E5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9" w:type="dxa"/>
            <w:vAlign w:val="bottom"/>
          </w:tcPr>
          <w:p w14:paraId="7DA82E0E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6128D" w:rsidRPr="00A02F33" w14:paraId="306E127A" w14:textId="77777777" w:rsidTr="0046128D">
        <w:trPr>
          <w:trHeight w:val="213"/>
        </w:trPr>
        <w:tc>
          <w:tcPr>
            <w:tcW w:w="5925" w:type="dxa"/>
          </w:tcPr>
          <w:p w14:paraId="5365CEF4" w14:textId="77777777" w:rsidR="0046128D" w:rsidRPr="0046128D" w:rsidRDefault="0046128D" w:rsidP="0046128D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lang w:val="en-NZ"/>
              </w:rPr>
            </w:pPr>
            <w:r w:rsidRPr="0046128D">
              <w:rPr>
                <w:rFonts w:ascii="Times New Roman" w:hAnsi="Times New Roman" w:cs="Times New Roman"/>
                <w:lang w:val="en-NZ"/>
              </w:rPr>
              <w:t>Do you have to put in a lot of effort to follow the conversation in a noisy environment (e.g., in a restaurant, at family gatherings)?</w:t>
            </w:r>
          </w:p>
        </w:tc>
        <w:tc>
          <w:tcPr>
            <w:tcW w:w="1714" w:type="dxa"/>
            <w:vAlign w:val="bottom"/>
          </w:tcPr>
          <w:p w14:paraId="03C15923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  <w:r w:rsidRPr="0046128D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1449" w:type="dxa"/>
            <w:vAlign w:val="bottom"/>
          </w:tcPr>
          <w:p w14:paraId="2B8535CF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  <w:r w:rsidRPr="0046128D">
              <w:rPr>
                <w:rFonts w:ascii="Times New Roman" w:hAnsi="Times New Roman" w:cs="Times New Roman"/>
              </w:rPr>
              <w:t>0.89</w:t>
            </w:r>
          </w:p>
        </w:tc>
      </w:tr>
      <w:tr w:rsidR="0046128D" w:rsidRPr="00A02F33" w14:paraId="3FA83713" w14:textId="77777777" w:rsidTr="0046128D">
        <w:trPr>
          <w:trHeight w:val="213"/>
        </w:trPr>
        <w:tc>
          <w:tcPr>
            <w:tcW w:w="5925" w:type="dxa"/>
          </w:tcPr>
          <w:p w14:paraId="09C7A8B7" w14:textId="77777777" w:rsidR="0046128D" w:rsidRPr="0046128D" w:rsidRDefault="0046128D" w:rsidP="0046128D">
            <w:pPr>
              <w:rPr>
                <w:rFonts w:ascii="Times New Roman" w:hAnsi="Times New Roman" w:cs="Times New Roman"/>
                <w:lang w:val="en-NZ"/>
              </w:rPr>
            </w:pPr>
          </w:p>
        </w:tc>
        <w:tc>
          <w:tcPr>
            <w:tcW w:w="1714" w:type="dxa"/>
            <w:vAlign w:val="bottom"/>
          </w:tcPr>
          <w:p w14:paraId="4BA03884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9" w:type="dxa"/>
            <w:vAlign w:val="bottom"/>
          </w:tcPr>
          <w:p w14:paraId="5CA4F718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6128D" w:rsidRPr="00A02F33" w14:paraId="6E20E161" w14:textId="77777777" w:rsidTr="0046128D">
        <w:trPr>
          <w:trHeight w:val="213"/>
        </w:trPr>
        <w:tc>
          <w:tcPr>
            <w:tcW w:w="5925" w:type="dxa"/>
          </w:tcPr>
          <w:p w14:paraId="3355A833" w14:textId="77777777" w:rsidR="0046128D" w:rsidRPr="0046128D" w:rsidRDefault="0046128D" w:rsidP="0046128D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lang w:val="en-NZ"/>
              </w:rPr>
            </w:pPr>
            <w:r w:rsidRPr="0046128D">
              <w:rPr>
                <w:rFonts w:ascii="Times New Roman" w:hAnsi="Times New Roman" w:cs="Times New Roman"/>
                <w:lang w:val="en-NZ"/>
              </w:rPr>
              <w:t>Do you have to put in a lot of effort to listen on the telephone?</w:t>
            </w:r>
          </w:p>
        </w:tc>
        <w:tc>
          <w:tcPr>
            <w:tcW w:w="1714" w:type="dxa"/>
            <w:vAlign w:val="bottom"/>
          </w:tcPr>
          <w:p w14:paraId="78226D43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  <w:r w:rsidRPr="0046128D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1449" w:type="dxa"/>
            <w:vAlign w:val="bottom"/>
          </w:tcPr>
          <w:p w14:paraId="5BC6A125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  <w:r w:rsidRPr="0046128D">
              <w:rPr>
                <w:rFonts w:ascii="Times New Roman" w:hAnsi="Times New Roman" w:cs="Times New Roman"/>
              </w:rPr>
              <w:t>0.95</w:t>
            </w:r>
          </w:p>
        </w:tc>
      </w:tr>
      <w:tr w:rsidR="0046128D" w:rsidRPr="00A02F33" w14:paraId="252068DE" w14:textId="77777777" w:rsidTr="0046128D">
        <w:trPr>
          <w:trHeight w:val="204"/>
        </w:trPr>
        <w:tc>
          <w:tcPr>
            <w:tcW w:w="9088" w:type="dxa"/>
            <w:gridSpan w:val="3"/>
            <w:tcBorders>
              <w:bottom w:val="single" w:sz="4" w:space="0" w:color="auto"/>
            </w:tcBorders>
          </w:tcPr>
          <w:p w14:paraId="7E733760" w14:textId="77777777" w:rsidR="0046128D" w:rsidRPr="0046128D" w:rsidRDefault="0046128D" w:rsidP="0046128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6763E463" w14:textId="77777777" w:rsidR="0046128D" w:rsidRPr="0046128D" w:rsidRDefault="0046128D" w:rsidP="0046128D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sectPr w:rsidR="0046128D" w:rsidRPr="004612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6149CC"/>
    <w:multiLevelType w:val="hybridMultilevel"/>
    <w:tmpl w:val="C10C6B46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DC86FBA"/>
    <w:multiLevelType w:val="hybridMultilevel"/>
    <w:tmpl w:val="0CDCC326"/>
    <w:lvl w:ilvl="0" w:tplc="9EA811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F7231B4"/>
    <w:multiLevelType w:val="hybridMultilevel"/>
    <w:tmpl w:val="912AA252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DBA0AF7"/>
    <w:multiLevelType w:val="hybridMultilevel"/>
    <w:tmpl w:val="7B48D928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NDM3sTA0NDAysjBR0lEKTi0uzszPAykwrgUAWzsLsywAAAA="/>
  </w:docVars>
  <w:rsids>
    <w:rsidRoot w:val="0046128D"/>
    <w:rsid w:val="00010F76"/>
    <w:rsid w:val="00014D0C"/>
    <w:rsid w:val="0002381E"/>
    <w:rsid w:val="000262A5"/>
    <w:rsid w:val="00046468"/>
    <w:rsid w:val="00053914"/>
    <w:rsid w:val="00064093"/>
    <w:rsid w:val="0006749C"/>
    <w:rsid w:val="000800D9"/>
    <w:rsid w:val="00085542"/>
    <w:rsid w:val="00086D87"/>
    <w:rsid w:val="000B0499"/>
    <w:rsid w:val="000C0F96"/>
    <w:rsid w:val="000C5D61"/>
    <w:rsid w:val="000D0E61"/>
    <w:rsid w:val="000D330F"/>
    <w:rsid w:val="000E1624"/>
    <w:rsid w:val="00107424"/>
    <w:rsid w:val="00110BA3"/>
    <w:rsid w:val="001153AC"/>
    <w:rsid w:val="00116494"/>
    <w:rsid w:val="00116A27"/>
    <w:rsid w:val="0012601F"/>
    <w:rsid w:val="00144AE3"/>
    <w:rsid w:val="0017218A"/>
    <w:rsid w:val="00185E39"/>
    <w:rsid w:val="00195B26"/>
    <w:rsid w:val="001A3309"/>
    <w:rsid w:val="001B45A5"/>
    <w:rsid w:val="001D78A5"/>
    <w:rsid w:val="001E79E7"/>
    <w:rsid w:val="00200398"/>
    <w:rsid w:val="00211669"/>
    <w:rsid w:val="0023423C"/>
    <w:rsid w:val="0024008C"/>
    <w:rsid w:val="00276800"/>
    <w:rsid w:val="00284A9E"/>
    <w:rsid w:val="002936FE"/>
    <w:rsid w:val="002940C1"/>
    <w:rsid w:val="002C3132"/>
    <w:rsid w:val="002C6D6E"/>
    <w:rsid w:val="002D0EFB"/>
    <w:rsid w:val="00304FE7"/>
    <w:rsid w:val="00306502"/>
    <w:rsid w:val="003115C0"/>
    <w:rsid w:val="00312DFD"/>
    <w:rsid w:val="00327816"/>
    <w:rsid w:val="00327CC5"/>
    <w:rsid w:val="00333265"/>
    <w:rsid w:val="00350C02"/>
    <w:rsid w:val="00361A82"/>
    <w:rsid w:val="00374B74"/>
    <w:rsid w:val="003A0689"/>
    <w:rsid w:val="003A5B28"/>
    <w:rsid w:val="003A7F51"/>
    <w:rsid w:val="003B2C3A"/>
    <w:rsid w:val="003B2E45"/>
    <w:rsid w:val="003B7467"/>
    <w:rsid w:val="003D106B"/>
    <w:rsid w:val="003E63A3"/>
    <w:rsid w:val="003F0DCB"/>
    <w:rsid w:val="003F1CBB"/>
    <w:rsid w:val="003F4326"/>
    <w:rsid w:val="003F5B35"/>
    <w:rsid w:val="0040110E"/>
    <w:rsid w:val="004328D1"/>
    <w:rsid w:val="00434AF2"/>
    <w:rsid w:val="00445B79"/>
    <w:rsid w:val="0046128D"/>
    <w:rsid w:val="00480AC3"/>
    <w:rsid w:val="00490334"/>
    <w:rsid w:val="004939E5"/>
    <w:rsid w:val="004B1FD8"/>
    <w:rsid w:val="004B58EA"/>
    <w:rsid w:val="004C6EF3"/>
    <w:rsid w:val="004D275A"/>
    <w:rsid w:val="004E4FC0"/>
    <w:rsid w:val="004E61B6"/>
    <w:rsid w:val="004E7BD3"/>
    <w:rsid w:val="004F62E6"/>
    <w:rsid w:val="00501D3F"/>
    <w:rsid w:val="00514AD6"/>
    <w:rsid w:val="00517297"/>
    <w:rsid w:val="00535CE0"/>
    <w:rsid w:val="005477B2"/>
    <w:rsid w:val="005716CA"/>
    <w:rsid w:val="005C55DC"/>
    <w:rsid w:val="005D43F5"/>
    <w:rsid w:val="005F4208"/>
    <w:rsid w:val="006014C4"/>
    <w:rsid w:val="00622308"/>
    <w:rsid w:val="006225DD"/>
    <w:rsid w:val="00636FF4"/>
    <w:rsid w:val="00643609"/>
    <w:rsid w:val="006743F8"/>
    <w:rsid w:val="0067628B"/>
    <w:rsid w:val="0067787D"/>
    <w:rsid w:val="00695AFB"/>
    <w:rsid w:val="006A1A6D"/>
    <w:rsid w:val="006B1F0E"/>
    <w:rsid w:val="006C2B3C"/>
    <w:rsid w:val="006F3D46"/>
    <w:rsid w:val="006F5130"/>
    <w:rsid w:val="007168FF"/>
    <w:rsid w:val="00727171"/>
    <w:rsid w:val="00727876"/>
    <w:rsid w:val="0073186B"/>
    <w:rsid w:val="007424B3"/>
    <w:rsid w:val="00751E56"/>
    <w:rsid w:val="007576AF"/>
    <w:rsid w:val="00767B03"/>
    <w:rsid w:val="00770DE7"/>
    <w:rsid w:val="00773E73"/>
    <w:rsid w:val="00775E1F"/>
    <w:rsid w:val="00776604"/>
    <w:rsid w:val="00783A69"/>
    <w:rsid w:val="007852C4"/>
    <w:rsid w:val="00790F85"/>
    <w:rsid w:val="00795B60"/>
    <w:rsid w:val="007962FE"/>
    <w:rsid w:val="007B0CA5"/>
    <w:rsid w:val="007B7025"/>
    <w:rsid w:val="007C1EA6"/>
    <w:rsid w:val="007D3072"/>
    <w:rsid w:val="007D7607"/>
    <w:rsid w:val="007F0333"/>
    <w:rsid w:val="007F16E4"/>
    <w:rsid w:val="007F5986"/>
    <w:rsid w:val="00820070"/>
    <w:rsid w:val="00820EE2"/>
    <w:rsid w:val="008243DB"/>
    <w:rsid w:val="00866A37"/>
    <w:rsid w:val="00891FCA"/>
    <w:rsid w:val="00895877"/>
    <w:rsid w:val="008969F2"/>
    <w:rsid w:val="008A5491"/>
    <w:rsid w:val="008A5DBD"/>
    <w:rsid w:val="008A710A"/>
    <w:rsid w:val="008B33AA"/>
    <w:rsid w:val="008B686A"/>
    <w:rsid w:val="008C673F"/>
    <w:rsid w:val="008D56F5"/>
    <w:rsid w:val="008E7B57"/>
    <w:rsid w:val="008F2A24"/>
    <w:rsid w:val="009026EE"/>
    <w:rsid w:val="009A213A"/>
    <w:rsid w:val="009B6961"/>
    <w:rsid w:val="009C3A71"/>
    <w:rsid w:val="009C70C9"/>
    <w:rsid w:val="009F7FD1"/>
    <w:rsid w:val="00A0015F"/>
    <w:rsid w:val="00A22EB9"/>
    <w:rsid w:val="00A32952"/>
    <w:rsid w:val="00A3321D"/>
    <w:rsid w:val="00A44405"/>
    <w:rsid w:val="00A571F4"/>
    <w:rsid w:val="00A63A6B"/>
    <w:rsid w:val="00A6504C"/>
    <w:rsid w:val="00A768B1"/>
    <w:rsid w:val="00AE1027"/>
    <w:rsid w:val="00AF56DE"/>
    <w:rsid w:val="00B032BC"/>
    <w:rsid w:val="00B0488C"/>
    <w:rsid w:val="00B1383C"/>
    <w:rsid w:val="00B2529D"/>
    <w:rsid w:val="00B42691"/>
    <w:rsid w:val="00B760E6"/>
    <w:rsid w:val="00B765E3"/>
    <w:rsid w:val="00BA5BFA"/>
    <w:rsid w:val="00BA689F"/>
    <w:rsid w:val="00BB59BE"/>
    <w:rsid w:val="00BD0536"/>
    <w:rsid w:val="00BF19D7"/>
    <w:rsid w:val="00C04F03"/>
    <w:rsid w:val="00C17A17"/>
    <w:rsid w:val="00C25F92"/>
    <w:rsid w:val="00C30E99"/>
    <w:rsid w:val="00C32AC3"/>
    <w:rsid w:val="00C333F8"/>
    <w:rsid w:val="00C454D2"/>
    <w:rsid w:val="00C50220"/>
    <w:rsid w:val="00C5304A"/>
    <w:rsid w:val="00C543A5"/>
    <w:rsid w:val="00C5487E"/>
    <w:rsid w:val="00C6797D"/>
    <w:rsid w:val="00C830B5"/>
    <w:rsid w:val="00CA3D25"/>
    <w:rsid w:val="00CB1B77"/>
    <w:rsid w:val="00CB5166"/>
    <w:rsid w:val="00CC570D"/>
    <w:rsid w:val="00CC7516"/>
    <w:rsid w:val="00CD0C99"/>
    <w:rsid w:val="00CD2FA9"/>
    <w:rsid w:val="00CF5FA0"/>
    <w:rsid w:val="00D01148"/>
    <w:rsid w:val="00D060C1"/>
    <w:rsid w:val="00D35AD6"/>
    <w:rsid w:val="00D419C2"/>
    <w:rsid w:val="00D62BA9"/>
    <w:rsid w:val="00D84604"/>
    <w:rsid w:val="00D9647A"/>
    <w:rsid w:val="00DA7C5D"/>
    <w:rsid w:val="00DD0AB8"/>
    <w:rsid w:val="00DE3ED2"/>
    <w:rsid w:val="00DF77A7"/>
    <w:rsid w:val="00E01E84"/>
    <w:rsid w:val="00E1056E"/>
    <w:rsid w:val="00E221AD"/>
    <w:rsid w:val="00E6278E"/>
    <w:rsid w:val="00E8345C"/>
    <w:rsid w:val="00E85370"/>
    <w:rsid w:val="00E90A47"/>
    <w:rsid w:val="00EA2497"/>
    <w:rsid w:val="00EA3B8B"/>
    <w:rsid w:val="00EB280A"/>
    <w:rsid w:val="00EB4C03"/>
    <w:rsid w:val="00EC6AA7"/>
    <w:rsid w:val="00ED001E"/>
    <w:rsid w:val="00ED6986"/>
    <w:rsid w:val="00EE7EF1"/>
    <w:rsid w:val="00EF2EDC"/>
    <w:rsid w:val="00EF3103"/>
    <w:rsid w:val="00F175D0"/>
    <w:rsid w:val="00F21BA9"/>
    <w:rsid w:val="00F52519"/>
    <w:rsid w:val="00F56D10"/>
    <w:rsid w:val="00F84D59"/>
    <w:rsid w:val="00F9121C"/>
    <w:rsid w:val="00F91FD9"/>
    <w:rsid w:val="00FC441B"/>
    <w:rsid w:val="00FD1F57"/>
    <w:rsid w:val="00FD5784"/>
    <w:rsid w:val="00FE1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E3915"/>
  <w15:chartTrackingRefBased/>
  <w15:docId w15:val="{7C961D70-65A8-4F09-AE0A-A98105C2D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28D"/>
    <w:pPr>
      <w:spacing w:after="0" w:line="240" w:lineRule="auto"/>
    </w:pPr>
    <w:rPr>
      <w:rFonts w:eastAsiaTheme="minorEastAsia"/>
      <w:sz w:val="24"/>
      <w:szCs w:val="24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46128D"/>
    <w:pPr>
      <w:spacing w:after="0" w:line="240" w:lineRule="auto"/>
    </w:pPr>
    <w:rPr>
      <w:rFonts w:eastAsiaTheme="minorEastAsia"/>
      <w:sz w:val="24"/>
      <w:szCs w:val="24"/>
      <w:lang w:val="es-ES_tradnl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4612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Cañete</dc:creator>
  <cp:keywords/>
  <dc:description/>
  <cp:lastModifiedBy>Oscar Cañete</cp:lastModifiedBy>
  <cp:revision>5</cp:revision>
  <dcterms:created xsi:type="dcterms:W3CDTF">2020-05-21T19:29:00Z</dcterms:created>
  <dcterms:modified xsi:type="dcterms:W3CDTF">2021-12-29T19:55:00Z</dcterms:modified>
</cp:coreProperties>
</file>